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25B" w:rsidRPr="00540B28" w:rsidRDefault="000C17A4" w:rsidP="000C17A4">
      <w:pPr>
        <w:pStyle w:val="Nadpis1"/>
        <w:jc w:val="center"/>
        <w:rPr>
          <w:lang w:val="sk-SK"/>
        </w:rPr>
      </w:pPr>
      <w:bookmarkStart w:id="0" w:name="Xb8d400d0cd6140c0c3801257802dd74f61c649b"/>
      <w:r w:rsidRPr="00540B28">
        <w:rPr>
          <w:lang w:val="sk-SK"/>
        </w:rPr>
        <w:t>Obec Štefanová hľadá nového nájomcu na prevádzku potravín</w:t>
      </w:r>
    </w:p>
    <w:p w:rsidR="00BF125B" w:rsidRPr="00540B28" w:rsidRDefault="000C17A4">
      <w:pPr>
        <w:pStyle w:val="FirstParagraph"/>
        <w:rPr>
          <w:lang w:val="sk-SK"/>
        </w:rPr>
      </w:pPr>
      <w:r w:rsidRPr="00540B28">
        <w:rPr>
          <w:lang w:val="sk-SK"/>
        </w:rPr>
        <w:t xml:space="preserve">            Obec Štefanová ponúka na prenájom obchodné priestory určené na prevádzku potravín v budove na adrese </w:t>
      </w:r>
      <w:r w:rsidRPr="00540B28">
        <w:rPr>
          <w:b/>
          <w:bCs/>
          <w:lang w:val="sk-SK"/>
        </w:rPr>
        <w:t>Štefanová č. 125, okres Pezinok</w:t>
      </w:r>
      <w:r w:rsidRPr="00540B28">
        <w:rPr>
          <w:lang w:val="sk-SK"/>
        </w:rPr>
        <w:t>.</w:t>
      </w:r>
    </w:p>
    <w:p w:rsidR="00BF125B" w:rsidRPr="00540B28" w:rsidRDefault="000C17A4">
      <w:pPr>
        <w:pStyle w:val="Zkladntext"/>
        <w:rPr>
          <w:lang w:val="sk-SK"/>
        </w:rPr>
      </w:pPr>
      <w:r w:rsidRPr="00540B28">
        <w:rPr>
          <w:b/>
          <w:bCs/>
          <w:lang w:val="sk-SK"/>
        </w:rPr>
        <w:t>Ponúkané priestory zahŕňajú:</w:t>
      </w:r>
    </w:p>
    <w:p w:rsidR="00BF125B" w:rsidRPr="00540B28" w:rsidRDefault="000C17A4">
      <w:pPr>
        <w:pStyle w:val="Compact"/>
        <w:numPr>
          <w:ilvl w:val="0"/>
          <w:numId w:val="2"/>
        </w:numPr>
        <w:rPr>
          <w:lang w:val="sk-SK"/>
        </w:rPr>
      </w:pPr>
      <w:r w:rsidRPr="00540B28">
        <w:rPr>
          <w:lang w:val="sk-SK"/>
        </w:rPr>
        <w:t xml:space="preserve">celkovú podlahovú plochu </w:t>
      </w:r>
      <w:r w:rsidRPr="00540B28">
        <w:rPr>
          <w:b/>
          <w:bCs/>
          <w:lang w:val="sk-SK"/>
        </w:rPr>
        <w:t>112 m²</w:t>
      </w:r>
      <w:r w:rsidRPr="00540B28">
        <w:rPr>
          <w:lang w:val="sk-SK"/>
        </w:rPr>
        <w:t>,</w:t>
      </w:r>
    </w:p>
    <w:p w:rsidR="00BF125B" w:rsidRPr="00540B28" w:rsidRDefault="000C17A4">
      <w:pPr>
        <w:pStyle w:val="Compact"/>
        <w:numPr>
          <w:ilvl w:val="0"/>
          <w:numId w:val="2"/>
        </w:numPr>
        <w:rPr>
          <w:lang w:val="sk-SK"/>
        </w:rPr>
      </w:pPr>
      <w:r w:rsidRPr="00540B28">
        <w:rPr>
          <w:lang w:val="sk-SK"/>
        </w:rPr>
        <w:t>predajňu,</w:t>
      </w:r>
    </w:p>
    <w:p w:rsidR="00BF125B" w:rsidRPr="00540B28" w:rsidRDefault="000C17A4">
      <w:pPr>
        <w:pStyle w:val="Compact"/>
        <w:numPr>
          <w:ilvl w:val="0"/>
          <w:numId w:val="2"/>
        </w:numPr>
        <w:rPr>
          <w:lang w:val="sk-SK"/>
        </w:rPr>
      </w:pPr>
      <w:r w:rsidRPr="00540B28">
        <w:rPr>
          <w:lang w:val="sk-SK"/>
        </w:rPr>
        <w:t>skladové priestory,</w:t>
      </w:r>
    </w:p>
    <w:p w:rsidR="00BF125B" w:rsidRPr="00540B28" w:rsidRDefault="000C17A4">
      <w:pPr>
        <w:pStyle w:val="Compact"/>
        <w:numPr>
          <w:ilvl w:val="0"/>
          <w:numId w:val="2"/>
        </w:numPr>
        <w:rPr>
          <w:lang w:val="sk-SK"/>
        </w:rPr>
      </w:pPr>
      <w:r w:rsidRPr="00540B28">
        <w:rPr>
          <w:lang w:val="sk-SK"/>
        </w:rPr>
        <w:t>kanceláriu,</w:t>
      </w:r>
    </w:p>
    <w:p w:rsidR="00BF125B" w:rsidRPr="00540B28" w:rsidRDefault="000C17A4">
      <w:pPr>
        <w:pStyle w:val="Compact"/>
        <w:numPr>
          <w:ilvl w:val="0"/>
          <w:numId w:val="2"/>
        </w:numPr>
        <w:rPr>
          <w:lang w:val="sk-SK"/>
        </w:rPr>
      </w:pPr>
      <w:r w:rsidRPr="00540B28">
        <w:rPr>
          <w:lang w:val="sk-SK"/>
        </w:rPr>
        <w:t>sociálne zariadenie (WC).</w:t>
      </w:r>
    </w:p>
    <w:p w:rsidR="00BF125B" w:rsidRPr="00540B28" w:rsidRDefault="000C17A4">
      <w:pPr>
        <w:pStyle w:val="FirstParagraph"/>
        <w:rPr>
          <w:lang w:val="sk-SK"/>
        </w:rPr>
      </w:pPr>
      <w:r w:rsidRPr="00540B28">
        <w:rPr>
          <w:b/>
          <w:bCs/>
          <w:lang w:val="sk-SK"/>
        </w:rPr>
        <w:t>Vybavenie priestorov:</w:t>
      </w:r>
    </w:p>
    <w:p w:rsidR="00BF125B" w:rsidRPr="00540B28" w:rsidRDefault="000C17A4">
      <w:pPr>
        <w:pStyle w:val="Compact"/>
        <w:numPr>
          <w:ilvl w:val="0"/>
          <w:numId w:val="3"/>
        </w:numPr>
        <w:rPr>
          <w:lang w:val="sk-SK"/>
        </w:rPr>
      </w:pPr>
      <w:r w:rsidRPr="00540B28">
        <w:rPr>
          <w:lang w:val="sk-SK"/>
        </w:rPr>
        <w:t>klimatizácia,</w:t>
      </w:r>
    </w:p>
    <w:p w:rsidR="00BF125B" w:rsidRPr="00540B28" w:rsidRDefault="000C17A4">
      <w:pPr>
        <w:pStyle w:val="Compact"/>
        <w:numPr>
          <w:ilvl w:val="0"/>
          <w:numId w:val="3"/>
        </w:numPr>
        <w:rPr>
          <w:lang w:val="sk-SK"/>
        </w:rPr>
      </w:pPr>
      <w:r w:rsidRPr="00540B28">
        <w:rPr>
          <w:lang w:val="sk-SK"/>
        </w:rPr>
        <w:t>zavedený optický internet,</w:t>
      </w:r>
    </w:p>
    <w:p w:rsidR="00BF125B" w:rsidRPr="00540B28" w:rsidRDefault="000C17A4">
      <w:pPr>
        <w:pStyle w:val="Compact"/>
        <w:numPr>
          <w:ilvl w:val="0"/>
          <w:numId w:val="3"/>
        </w:numPr>
        <w:rPr>
          <w:lang w:val="sk-SK"/>
        </w:rPr>
      </w:pPr>
      <w:r w:rsidRPr="00540B28">
        <w:rPr>
          <w:lang w:val="sk-SK"/>
        </w:rPr>
        <w:t>možnosť parkovania priamo pri predajni.</w:t>
      </w:r>
    </w:p>
    <w:p w:rsidR="00BF125B" w:rsidRPr="00540B28" w:rsidRDefault="000C17A4">
      <w:pPr>
        <w:pStyle w:val="FirstParagraph"/>
        <w:rPr>
          <w:lang w:val="sk-SK"/>
        </w:rPr>
      </w:pPr>
      <w:r w:rsidRPr="00540B28">
        <w:rPr>
          <w:lang w:val="sk-SK"/>
        </w:rPr>
        <w:t xml:space="preserve">Nástup do prenájmu je možný </w:t>
      </w:r>
      <w:r w:rsidRPr="00540B28">
        <w:rPr>
          <w:b/>
          <w:bCs/>
          <w:lang w:val="sk-SK"/>
        </w:rPr>
        <w:t>ihneď</w:t>
      </w:r>
      <w:r w:rsidRPr="00540B28">
        <w:rPr>
          <w:lang w:val="sk-SK"/>
        </w:rPr>
        <w:t xml:space="preserve">. Obec ponúka </w:t>
      </w:r>
      <w:r w:rsidRPr="00540B28">
        <w:rPr>
          <w:b/>
          <w:bCs/>
          <w:lang w:val="sk-SK"/>
        </w:rPr>
        <w:t>výhodné nájomné podmienky</w:t>
      </w:r>
      <w:r w:rsidRPr="00540B28">
        <w:rPr>
          <w:lang w:val="sk-SK"/>
        </w:rPr>
        <w:t>.</w:t>
      </w:r>
    </w:p>
    <w:p w:rsidR="00BF125B" w:rsidRPr="000C17A4" w:rsidRDefault="000C17A4">
      <w:pPr>
        <w:pStyle w:val="Zkladntext"/>
        <w:rPr>
          <w:lang w:val="sk-SK"/>
        </w:rPr>
      </w:pPr>
      <w:r w:rsidRPr="00540B28">
        <w:rPr>
          <w:lang w:val="sk-SK"/>
        </w:rPr>
        <w:t>V prípade záujmu o prenájom alebo dohodnutie obhliadky kontaktujte</w:t>
      </w:r>
      <w:r w:rsidRPr="000C17A4">
        <w:rPr>
          <w:lang w:val="sk-SK"/>
        </w:rPr>
        <w:t>:</w:t>
      </w:r>
    </w:p>
    <w:p w:rsidR="00BF125B" w:rsidRPr="000C17A4" w:rsidRDefault="000C17A4">
      <w:pPr>
        <w:pStyle w:val="Zkladntext"/>
        <w:rPr>
          <w:lang w:val="sk-SK"/>
        </w:rPr>
      </w:pPr>
      <w:r w:rsidRPr="000C17A4">
        <w:rPr>
          <w:b/>
          <w:bCs/>
          <w:lang w:val="sk-SK"/>
        </w:rPr>
        <w:t> Viliam Tekula, starosta obce</w:t>
      </w:r>
      <w:r w:rsidRPr="000C17A4">
        <w:rPr>
          <w:lang w:val="sk-SK"/>
        </w:rPr>
        <w:br/>
        <w:t xml:space="preserve">tel.: </w:t>
      </w:r>
      <w:r w:rsidRPr="000C17A4">
        <w:rPr>
          <w:b/>
          <w:bCs/>
          <w:lang w:val="sk-SK"/>
        </w:rPr>
        <w:t>0918 975 704</w:t>
      </w:r>
    </w:p>
    <w:p w:rsidR="00BF125B" w:rsidRPr="000C17A4" w:rsidRDefault="000C17A4">
      <w:pPr>
        <w:pStyle w:val="Zkladntext"/>
        <w:rPr>
          <w:lang w:val="sk-SK"/>
        </w:rPr>
      </w:pPr>
      <w:r w:rsidRPr="000C17A4">
        <w:rPr>
          <w:b/>
          <w:bCs/>
          <w:lang w:val="sk-SK"/>
        </w:rPr>
        <w:t>Obecný úrad Štefanová</w:t>
      </w:r>
      <w:r w:rsidRPr="000C17A4">
        <w:rPr>
          <w:lang w:val="sk-SK"/>
        </w:rPr>
        <w:br/>
        <w:t xml:space="preserve">tel.: </w:t>
      </w:r>
      <w:r w:rsidRPr="000C17A4">
        <w:rPr>
          <w:b/>
          <w:bCs/>
          <w:lang w:val="sk-SK"/>
        </w:rPr>
        <w:t>033 648 71 25</w:t>
      </w:r>
    </w:p>
    <w:p w:rsidR="00BF125B" w:rsidRDefault="000C17A4">
      <w:pPr>
        <w:pStyle w:val="Zkladntext"/>
        <w:rPr>
          <w:lang w:val="sk-SK"/>
        </w:rPr>
      </w:pPr>
      <w:r w:rsidRPr="000C17A4">
        <w:rPr>
          <w:lang w:val="sk-SK"/>
        </w:rPr>
        <w:t>Tešíme sa na spoluprácu s novým nájomcom.</w:t>
      </w:r>
      <w:bookmarkEnd w:id="0"/>
    </w:p>
    <w:p w:rsidR="00540B28" w:rsidRDefault="00540B28" w:rsidP="00540B28">
      <w:pPr>
        <w:jc w:val="center"/>
      </w:pPr>
      <w:r>
        <w:rPr>
          <w:noProof/>
        </w:rPr>
        <w:drawing>
          <wp:inline distT="0" distB="0" distL="0" distR="0" wp14:anchorId="12B14AC0" wp14:editId="368D5109">
            <wp:extent cx="6838950" cy="3581400"/>
            <wp:effectExtent l="0" t="0" r="0" b="0"/>
            <wp:docPr id="2" name="Obrázok 2" descr="C:\Users\vte46143\Desktop\Pohostinstvo + Potraviny\Inzerát Potraviny\20260720_0841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te46143\Desktop\Pohostinstvo + Potraviny\Inzerát Potraviny\20260720_08413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0B28" w:rsidRDefault="00540B28" w:rsidP="00540B28"/>
    <w:p w:rsidR="00540B28" w:rsidRDefault="00540B28" w:rsidP="00540B28">
      <w:pPr>
        <w:jc w:val="center"/>
      </w:pPr>
    </w:p>
    <w:p w:rsidR="00540B28" w:rsidRPr="00540B28" w:rsidRDefault="00540B28" w:rsidP="00540B28">
      <w:pPr>
        <w:jc w:val="center"/>
        <w:rPr>
          <w:vertAlign w:val="superscript"/>
          <w:lang w:val="sk-SK"/>
        </w:rPr>
      </w:pPr>
      <w:r w:rsidRPr="00540B28">
        <w:rPr>
          <w:lang w:val="sk-SK"/>
        </w:rPr>
        <w:t xml:space="preserve">Pôdorys priestorov predajne Potraviny </w:t>
      </w:r>
      <w:proofErr w:type="spellStart"/>
      <w:r w:rsidRPr="00540B28">
        <w:rPr>
          <w:lang w:val="sk-SK"/>
        </w:rPr>
        <w:t>č.d</w:t>
      </w:r>
      <w:proofErr w:type="spellEnd"/>
      <w:r w:rsidRPr="00540B28">
        <w:rPr>
          <w:lang w:val="sk-SK"/>
        </w:rPr>
        <w:t xml:space="preserve">. 125, </w:t>
      </w:r>
      <w:proofErr w:type="spellStart"/>
      <w:r w:rsidRPr="00540B28">
        <w:rPr>
          <w:lang w:val="sk-SK"/>
        </w:rPr>
        <w:t>parc</w:t>
      </w:r>
      <w:proofErr w:type="spellEnd"/>
      <w:r w:rsidRPr="00540B28">
        <w:rPr>
          <w:lang w:val="sk-SK"/>
        </w:rPr>
        <w:t>. č. 10/5 – celková úžitková plocha 112 m</w:t>
      </w:r>
      <w:r w:rsidRPr="00540B28">
        <w:rPr>
          <w:vertAlign w:val="superscript"/>
          <w:lang w:val="sk-SK"/>
        </w:rPr>
        <w:t>2</w:t>
      </w:r>
    </w:p>
    <w:p w:rsidR="00540B28" w:rsidRPr="00540B28" w:rsidRDefault="00540B28" w:rsidP="00540B28">
      <w:pPr>
        <w:rPr>
          <w:lang w:val="sk-SK"/>
        </w:rPr>
      </w:pPr>
    </w:p>
    <w:tbl>
      <w:tblPr>
        <w:tblStyle w:val="Mriekatabuky"/>
        <w:tblW w:w="0" w:type="auto"/>
        <w:tblInd w:w="10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62"/>
        <w:gridCol w:w="6"/>
        <w:gridCol w:w="1983"/>
        <w:gridCol w:w="396"/>
        <w:gridCol w:w="1163"/>
        <w:gridCol w:w="1969"/>
      </w:tblGrid>
      <w:tr w:rsidR="00540B28" w:rsidRPr="00540B28" w:rsidTr="00540B28">
        <w:trPr>
          <w:trHeight w:val="840"/>
        </w:trPr>
        <w:tc>
          <w:tcPr>
            <w:tcW w:w="4847" w:type="dxa"/>
            <w:gridSpan w:val="4"/>
            <w:tcBorders>
              <w:top w:val="single" w:sz="12" w:space="0" w:color="auto"/>
              <w:bottom w:val="double" w:sz="4" w:space="0" w:color="auto"/>
              <w:right w:val="single" w:sz="4" w:space="0" w:color="auto"/>
            </w:tcBorders>
          </w:tcPr>
          <w:p w:rsidR="00540B28" w:rsidRPr="00540B28" w:rsidRDefault="00540B28" w:rsidP="0000459F"/>
          <w:p w:rsidR="00540B28" w:rsidRPr="00540B28" w:rsidRDefault="00540B28" w:rsidP="0000459F">
            <w:pPr>
              <w:jc w:val="center"/>
            </w:pPr>
            <w:r w:rsidRPr="00540B28">
              <w:t>Rampa 8,3 m</w:t>
            </w:r>
            <w:r w:rsidRPr="00540B28">
              <w:rPr>
                <w:vertAlign w:val="superscript"/>
              </w:rPr>
              <w:t>2</w:t>
            </w:r>
          </w:p>
        </w:tc>
        <w:tc>
          <w:tcPr>
            <w:tcW w:w="3132" w:type="dxa"/>
            <w:gridSpan w:val="2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</w:tcPr>
          <w:p w:rsidR="00540B28" w:rsidRPr="00540B28" w:rsidRDefault="00540B28" w:rsidP="0000459F">
            <w:r w:rsidRPr="00540B28">
              <w:t xml:space="preserve"> </w:t>
            </w:r>
          </w:p>
          <w:p w:rsidR="00540B28" w:rsidRPr="00540B28" w:rsidRDefault="00540B28" w:rsidP="0000459F">
            <w:pPr>
              <w:jc w:val="center"/>
            </w:pPr>
            <w:r w:rsidRPr="00540B28">
              <w:t>Vonkajší sklad 7,3 m</w:t>
            </w:r>
            <w:r w:rsidRPr="00540B28">
              <w:rPr>
                <w:vertAlign w:val="superscript"/>
              </w:rPr>
              <w:t>2</w:t>
            </w:r>
          </w:p>
        </w:tc>
      </w:tr>
      <w:tr w:rsidR="00540B28" w:rsidTr="00540B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11"/>
        </w:trPr>
        <w:tc>
          <w:tcPr>
            <w:tcW w:w="2468" w:type="dxa"/>
            <w:gridSpan w:val="2"/>
            <w:vMerge w:val="restart"/>
            <w:tcBorders>
              <w:top w:val="double" w:sz="4" w:space="0" w:color="auto"/>
              <w:left w:val="single" w:sz="12" w:space="0" w:color="auto"/>
              <w:right w:val="single" w:sz="4" w:space="0" w:color="auto"/>
            </w:tcBorders>
          </w:tcPr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>
            <w:pPr>
              <w:jc w:val="center"/>
            </w:pPr>
          </w:p>
          <w:p w:rsidR="00540B28" w:rsidRDefault="00540B28" w:rsidP="0000459F">
            <w:pPr>
              <w:jc w:val="center"/>
            </w:pPr>
            <w:r>
              <w:t>Sklad 15 m</w:t>
            </w:r>
            <w:r w:rsidRPr="002B516B">
              <w:rPr>
                <w:vertAlign w:val="superscript"/>
              </w:rPr>
              <w:t>2</w:t>
            </w:r>
          </w:p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</w:tc>
        <w:tc>
          <w:tcPr>
            <w:tcW w:w="3542" w:type="dxa"/>
            <w:gridSpan w:val="3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540B28" w:rsidRDefault="00540B28" w:rsidP="0000459F"/>
          <w:p w:rsidR="00540B28" w:rsidRDefault="00540B28" w:rsidP="0000459F"/>
          <w:p w:rsidR="00540B28" w:rsidRDefault="00540B28" w:rsidP="0000459F">
            <w:pPr>
              <w:jc w:val="center"/>
            </w:pPr>
          </w:p>
          <w:p w:rsidR="00540B28" w:rsidRDefault="00540B28" w:rsidP="0000459F">
            <w:pPr>
              <w:jc w:val="center"/>
            </w:pPr>
          </w:p>
          <w:p w:rsidR="00540B28" w:rsidRDefault="00540B28" w:rsidP="0000459F">
            <w:pPr>
              <w:jc w:val="center"/>
            </w:pPr>
            <w:bookmarkStart w:id="1" w:name="_GoBack"/>
            <w:bookmarkEnd w:id="1"/>
          </w:p>
          <w:p w:rsidR="00540B28" w:rsidRDefault="00540B28" w:rsidP="0000459F">
            <w:pPr>
              <w:jc w:val="center"/>
            </w:pPr>
            <w:r>
              <w:t>Kancelária 16  m</w:t>
            </w:r>
            <w:r w:rsidRPr="002B516B">
              <w:rPr>
                <w:vertAlign w:val="superscript"/>
              </w:rPr>
              <w:t>2</w:t>
            </w:r>
          </w:p>
        </w:tc>
        <w:tc>
          <w:tcPr>
            <w:tcW w:w="1969" w:type="dxa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</w:tcPr>
          <w:p w:rsidR="00540B28" w:rsidRDefault="00540B28" w:rsidP="0000459F"/>
          <w:p w:rsidR="00540B28" w:rsidRDefault="00540B28" w:rsidP="0000459F"/>
          <w:p w:rsidR="00540B28" w:rsidRDefault="00540B28" w:rsidP="0000459F">
            <w:pPr>
              <w:rPr>
                <w:vertAlign w:val="superscript"/>
              </w:rPr>
            </w:pPr>
            <w:r>
              <w:t>WC – 1,3 m</w:t>
            </w:r>
            <w:r w:rsidRPr="002B516B">
              <w:rPr>
                <w:vertAlign w:val="superscript"/>
              </w:rPr>
              <w:t>2</w:t>
            </w:r>
          </w:p>
          <w:p w:rsidR="00540B28" w:rsidRDefault="00540B28" w:rsidP="0000459F">
            <w:pPr>
              <w:rPr>
                <w:vertAlign w:val="superscript"/>
              </w:rPr>
            </w:pPr>
          </w:p>
          <w:p w:rsidR="00540B28" w:rsidRDefault="00540B28" w:rsidP="0000459F"/>
        </w:tc>
      </w:tr>
      <w:tr w:rsidR="00540B28" w:rsidTr="00540B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12"/>
        </w:trPr>
        <w:tc>
          <w:tcPr>
            <w:tcW w:w="2468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40B28" w:rsidRDefault="00540B28" w:rsidP="0000459F"/>
        </w:tc>
        <w:tc>
          <w:tcPr>
            <w:tcW w:w="354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B28" w:rsidRDefault="00540B28" w:rsidP="0000459F"/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40B28" w:rsidRDefault="00540B28" w:rsidP="0000459F"/>
          <w:p w:rsidR="00540B28" w:rsidRDefault="00540B28" w:rsidP="0000459F">
            <w:pPr>
              <w:jc w:val="center"/>
            </w:pPr>
            <w:r>
              <w:t>Chodbička s umývadlom  -    5,3 m</w:t>
            </w:r>
            <w:r w:rsidRPr="002B516B">
              <w:rPr>
                <w:vertAlign w:val="superscript"/>
              </w:rPr>
              <w:t>2</w:t>
            </w:r>
          </w:p>
        </w:tc>
      </w:tr>
      <w:tr w:rsidR="00540B28" w:rsidTr="0009361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4"/>
        </w:trPr>
        <w:tc>
          <w:tcPr>
            <w:tcW w:w="7979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>
            <w:pPr>
              <w:jc w:val="center"/>
            </w:pPr>
            <w:r>
              <w:t>Predajňa -  54 m</w:t>
            </w:r>
            <w:r w:rsidRPr="002B516B">
              <w:rPr>
                <w:vertAlign w:val="superscript"/>
              </w:rPr>
              <w:t>2</w:t>
            </w:r>
          </w:p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/>
        </w:tc>
      </w:tr>
      <w:tr w:rsidR="00540B28" w:rsidTr="00540B28">
        <w:trPr>
          <w:gridBefore w:val="1"/>
          <w:gridAfter w:val="3"/>
          <w:wBefore w:w="2462" w:type="dxa"/>
          <w:wAfter w:w="3528" w:type="dxa"/>
          <w:trHeight w:val="1792"/>
        </w:trPr>
        <w:tc>
          <w:tcPr>
            <w:tcW w:w="19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40B28" w:rsidRDefault="00540B28" w:rsidP="0000459F"/>
          <w:p w:rsidR="00540B28" w:rsidRDefault="00540B28" w:rsidP="0000459F"/>
          <w:p w:rsidR="00540B28" w:rsidRDefault="00540B28" w:rsidP="0000459F"/>
          <w:p w:rsidR="00540B28" w:rsidRDefault="00540B28" w:rsidP="0000459F">
            <w:pPr>
              <w:jc w:val="center"/>
            </w:pPr>
            <w:r>
              <w:t>Vstupná chodba</w:t>
            </w:r>
          </w:p>
          <w:p w:rsidR="00540B28" w:rsidRDefault="00540B28" w:rsidP="0000459F">
            <w:pPr>
              <w:jc w:val="center"/>
            </w:pPr>
            <w:r>
              <w:t xml:space="preserve"> 4,8 m</w:t>
            </w:r>
            <w:r w:rsidRPr="002B516B">
              <w:rPr>
                <w:vertAlign w:val="superscript"/>
              </w:rPr>
              <w:t>2</w:t>
            </w:r>
          </w:p>
        </w:tc>
      </w:tr>
    </w:tbl>
    <w:p w:rsidR="00540B28" w:rsidRDefault="00540B28" w:rsidP="00540B28"/>
    <w:p w:rsidR="00D127BF" w:rsidRDefault="00D127BF">
      <w:pPr>
        <w:pStyle w:val="Zkladntext"/>
        <w:rPr>
          <w:lang w:val="sk-SK"/>
        </w:rPr>
      </w:pPr>
    </w:p>
    <w:p w:rsidR="00D127BF" w:rsidRPr="000C17A4" w:rsidRDefault="00D127BF">
      <w:pPr>
        <w:pStyle w:val="Zkladntext"/>
        <w:rPr>
          <w:lang w:val="sk-SK"/>
        </w:rPr>
      </w:pPr>
    </w:p>
    <w:sectPr w:rsidR="00D127BF" w:rsidRPr="000C17A4" w:rsidSect="00D127BF">
      <w:footnotePr>
        <w:numRestart w:val="eachSect"/>
      </w:footnotePr>
      <w:pgSz w:w="12240" w:h="15840"/>
      <w:pgMar w:top="720" w:right="720" w:bottom="720" w:left="72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742C8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FEB2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25B"/>
    <w:rsid w:val="0009361A"/>
    <w:rsid w:val="000C17A4"/>
    <w:rsid w:val="00540B28"/>
    <w:rsid w:val="00BF125B"/>
    <w:rsid w:val="00D12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4C49346-289F-4172-B330-10892785D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lnywebov">
    <w:name w:val="Normal (Web)"/>
    <w:basedOn w:val="Normlny"/>
    <w:uiPriority w:val="99"/>
    <w:semiHidden/>
    <w:unhideWhenUsed/>
    <w:rsid w:val="00D127B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k-SK" w:eastAsia="sk-SK"/>
    </w:rPr>
  </w:style>
  <w:style w:type="table" w:styleId="Mriekatabuky">
    <w:name w:val="Table Grid"/>
    <w:basedOn w:val="Normlnatabuka"/>
    <w:uiPriority w:val="39"/>
    <w:rsid w:val="00540B28"/>
    <w:pPr>
      <w:spacing w:after="0"/>
    </w:pPr>
    <w:rPr>
      <w:sz w:val="22"/>
      <w:szCs w:val="22"/>
      <w:lang w:val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2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KULA Viliam</cp:lastModifiedBy>
  <cp:revision>5</cp:revision>
  <dcterms:created xsi:type="dcterms:W3CDTF">2026-07-20T08:19:00Z</dcterms:created>
  <dcterms:modified xsi:type="dcterms:W3CDTF">2026-07-20T08:32:00Z</dcterms:modified>
</cp:coreProperties>
</file>